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EF8AE" w14:textId="77777777" w:rsidR="001B6D98" w:rsidRDefault="001B6D98"/>
    <w:p w14:paraId="38A26AF5" w14:textId="63524069" w:rsidR="00345F68" w:rsidRDefault="001B6D98" w:rsidP="001B6D98">
      <w:pPr>
        <w:tabs>
          <w:tab w:val="left" w:pos="1560"/>
        </w:tabs>
        <w:jc w:val="center"/>
        <w:rPr>
          <w:b/>
        </w:rPr>
      </w:pPr>
      <w:r>
        <w:rPr>
          <w:b/>
        </w:rPr>
        <w:t xml:space="preserve">CALL FOR </w:t>
      </w:r>
      <w:r w:rsidR="00077DAB">
        <w:rPr>
          <w:b/>
        </w:rPr>
        <w:t>GRANTS</w:t>
      </w:r>
      <w:r>
        <w:rPr>
          <w:b/>
        </w:rPr>
        <w:t xml:space="preserve"> TO FINANCE PRE-DOCTORAL CONTRACTS AT THE UNIVERSITY OF SALAMANCA</w:t>
      </w:r>
    </w:p>
    <w:p w14:paraId="49EE1E28" w14:textId="77777777" w:rsidR="001B6D98" w:rsidRDefault="001B6D98" w:rsidP="001B6D98">
      <w:pPr>
        <w:tabs>
          <w:tab w:val="left" w:pos="1560"/>
        </w:tabs>
        <w:jc w:val="center"/>
        <w:rPr>
          <w:b/>
        </w:rPr>
      </w:pPr>
    </w:p>
    <w:p w14:paraId="4F07C69D" w14:textId="6B0F801F" w:rsidR="001B6D98" w:rsidRDefault="00D82758" w:rsidP="001B6D98">
      <w:pPr>
        <w:tabs>
          <w:tab w:val="left" w:pos="1560"/>
        </w:tabs>
        <w:jc w:val="center"/>
        <w:rPr>
          <w:b/>
        </w:rPr>
      </w:pPr>
      <w:r>
        <w:rPr>
          <w:b/>
        </w:rPr>
        <w:t>CV TEMPLATE - APPLICANT</w:t>
      </w:r>
    </w:p>
    <w:p w14:paraId="785B45F4" w14:textId="77777777" w:rsidR="001B6D98" w:rsidRDefault="001B6D98" w:rsidP="001B6D98">
      <w:pPr>
        <w:tabs>
          <w:tab w:val="left" w:pos="1560"/>
        </w:tabs>
        <w:rPr>
          <w:b/>
        </w:rPr>
      </w:pPr>
    </w:p>
    <w:p w14:paraId="6097A86F" w14:textId="77777777" w:rsidR="001B6D98" w:rsidRDefault="001B6D98" w:rsidP="001B6D98">
      <w:pPr>
        <w:tabs>
          <w:tab w:val="left" w:pos="1560"/>
        </w:tabs>
        <w:rPr>
          <w:b/>
        </w:rPr>
      </w:pPr>
    </w:p>
    <w:p w14:paraId="3525A1D6" w14:textId="77777777" w:rsidR="001B6D98" w:rsidRDefault="001B6D98" w:rsidP="001B6D98">
      <w:pPr>
        <w:tabs>
          <w:tab w:val="left" w:pos="1560"/>
        </w:tabs>
        <w:rPr>
          <w:b/>
        </w:rPr>
      </w:pPr>
    </w:p>
    <w:p w14:paraId="7FBE5DB7" w14:textId="77777777" w:rsidR="001B6D98" w:rsidRDefault="001B6D98" w:rsidP="001B6D98">
      <w:pPr>
        <w:tabs>
          <w:tab w:val="left" w:pos="1560"/>
        </w:tabs>
        <w:rPr>
          <w:b/>
        </w:rPr>
      </w:pPr>
      <w:r>
        <w:rPr>
          <w:b/>
        </w:rPr>
        <w:t xml:space="preserve">Name: </w:t>
      </w:r>
    </w:p>
    <w:p w14:paraId="7DDCF2AC" w14:textId="77777777" w:rsidR="0017095C" w:rsidRDefault="0017095C" w:rsidP="001B6D98">
      <w:pPr>
        <w:tabs>
          <w:tab w:val="left" w:pos="1560"/>
        </w:tabs>
        <w:rPr>
          <w:b/>
        </w:rPr>
      </w:pPr>
    </w:p>
    <w:p w14:paraId="63EA8EC3" w14:textId="6F87C250" w:rsidR="00910D1B" w:rsidRDefault="0017095C" w:rsidP="001B6D98">
      <w:pPr>
        <w:tabs>
          <w:tab w:val="left" w:pos="1560"/>
        </w:tabs>
        <w:rPr>
          <w:b/>
        </w:rPr>
      </w:pPr>
      <w:r>
        <w:rPr>
          <w:b/>
        </w:rPr>
        <w:t xml:space="preserve">Date </w:t>
      </w:r>
      <w:r w:rsidR="00077DAB">
        <w:rPr>
          <w:b/>
        </w:rPr>
        <w:t>b</w:t>
      </w:r>
      <w:r>
        <w:rPr>
          <w:b/>
        </w:rPr>
        <w:t>achelor's degree studies were completed:</w:t>
      </w:r>
    </w:p>
    <w:p w14:paraId="3877647A" w14:textId="77777777" w:rsidR="00910D1B" w:rsidRDefault="00910D1B" w:rsidP="001B6D98">
      <w:pPr>
        <w:tabs>
          <w:tab w:val="left" w:pos="1560"/>
        </w:tabs>
        <w:rPr>
          <w:b/>
        </w:rPr>
      </w:pPr>
    </w:p>
    <w:p w14:paraId="2056BA94" w14:textId="30AFF2DD" w:rsidR="0017095C" w:rsidRDefault="00910D1B" w:rsidP="001B6D98">
      <w:pPr>
        <w:tabs>
          <w:tab w:val="left" w:pos="1560"/>
        </w:tabs>
        <w:rPr>
          <w:b/>
        </w:rPr>
      </w:pPr>
      <w:r>
        <w:rPr>
          <w:b/>
        </w:rPr>
        <w:t xml:space="preserve">Date </w:t>
      </w:r>
      <w:r w:rsidR="00077DAB">
        <w:rPr>
          <w:b/>
        </w:rPr>
        <w:t>m</w:t>
      </w:r>
      <w:r>
        <w:rPr>
          <w:b/>
        </w:rPr>
        <w:t>aster’s degree studies were completed:</w:t>
      </w:r>
    </w:p>
    <w:p w14:paraId="451E208E" w14:textId="77777777" w:rsidR="001B6D98" w:rsidRDefault="001B6D98" w:rsidP="001B6D98">
      <w:pPr>
        <w:tabs>
          <w:tab w:val="left" w:pos="1560"/>
        </w:tabs>
        <w:rPr>
          <w:b/>
        </w:rPr>
      </w:pPr>
    </w:p>
    <w:p w14:paraId="2FD3B0CB" w14:textId="535E43A9" w:rsidR="001B6D98" w:rsidRDefault="001B6D98" w:rsidP="000D277C">
      <w:pPr>
        <w:tabs>
          <w:tab w:val="left" w:pos="1560"/>
        </w:tabs>
        <w:jc w:val="both"/>
        <w:rPr>
          <w:b/>
        </w:rPr>
      </w:pPr>
      <w:r>
        <w:rPr>
          <w:b/>
        </w:rPr>
        <w:t xml:space="preserve">MERITS (please insert the corresponding information in the table, along with </w:t>
      </w:r>
      <w:r w:rsidR="00077DAB">
        <w:rPr>
          <w:b/>
          <w:u w:val="single"/>
        </w:rPr>
        <w:t>documentary proof</w:t>
      </w:r>
      <w:r>
        <w:rPr>
          <w:b/>
        </w:rPr>
        <w:t xml:space="preserve"> in the attached document):</w:t>
      </w:r>
    </w:p>
    <w:p w14:paraId="673220FA" w14:textId="77777777" w:rsidR="001B6D98" w:rsidRDefault="001B6D98" w:rsidP="001B6D98">
      <w:pPr>
        <w:tabs>
          <w:tab w:val="left" w:pos="1560"/>
        </w:tabs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88"/>
      </w:tblGrid>
      <w:tr w:rsidR="001B6D98" w14:paraId="3CC68D75" w14:textId="77777777" w:rsidTr="001B6D98">
        <w:tc>
          <w:tcPr>
            <w:tcW w:w="8638" w:type="dxa"/>
          </w:tcPr>
          <w:p w14:paraId="6FF8F1A8" w14:textId="24EB1F85" w:rsidR="0017095C" w:rsidRDefault="001B6D98" w:rsidP="001B6D98">
            <w:pPr>
              <w:tabs>
                <w:tab w:val="left" w:pos="1560"/>
              </w:tabs>
              <w:rPr>
                <w:b/>
              </w:rPr>
            </w:pPr>
            <w:r>
              <w:rPr>
                <w:b/>
              </w:rPr>
              <w:t xml:space="preserve">Publications (with </w:t>
            </w:r>
            <w:r w:rsidR="00077DAB">
              <w:rPr>
                <w:b/>
              </w:rPr>
              <w:t xml:space="preserve">indicators of </w:t>
            </w:r>
            <w:r>
              <w:rPr>
                <w:b/>
              </w:rPr>
              <w:t xml:space="preserve">quality): </w:t>
            </w:r>
          </w:p>
          <w:p w14:paraId="4F80CCFA" w14:textId="77777777" w:rsidR="0017095C" w:rsidRPr="004D7361" w:rsidRDefault="0017095C" w:rsidP="0017095C">
            <w:pPr>
              <w:tabs>
                <w:tab w:val="left" w:pos="1344"/>
                <w:tab w:val="left" w:pos="5103"/>
              </w:tabs>
              <w:autoSpaceDE w:val="0"/>
              <w:autoSpaceDN w:val="0"/>
              <w:rPr>
                <w:sz w:val="20"/>
                <w:szCs w:val="20"/>
              </w:rPr>
            </w:pPr>
            <w:r>
              <w:rPr>
                <w:sz w:val="20"/>
              </w:rPr>
              <w:t>· Q1 Publications or similar:</w:t>
            </w:r>
            <w:r>
              <w:rPr>
                <w:sz w:val="20"/>
              </w:rPr>
              <w:tab/>
            </w:r>
          </w:p>
          <w:p w14:paraId="1B446B2A" w14:textId="77777777" w:rsidR="0017095C" w:rsidRPr="004D7361" w:rsidRDefault="0017095C" w:rsidP="0017095C">
            <w:pPr>
              <w:tabs>
                <w:tab w:val="left" w:pos="1344"/>
                <w:tab w:val="left" w:pos="5103"/>
              </w:tabs>
              <w:autoSpaceDE w:val="0"/>
              <w:autoSpaceDN w:val="0"/>
              <w:rPr>
                <w:sz w:val="20"/>
                <w:szCs w:val="20"/>
              </w:rPr>
            </w:pPr>
          </w:p>
          <w:p w14:paraId="2ACFE3A8" w14:textId="77777777" w:rsidR="0017095C" w:rsidRPr="004D7361" w:rsidRDefault="0017095C" w:rsidP="0017095C">
            <w:pPr>
              <w:tabs>
                <w:tab w:val="left" w:pos="1344"/>
                <w:tab w:val="left" w:pos="5103"/>
              </w:tabs>
              <w:autoSpaceDE w:val="0"/>
              <w:autoSpaceDN w:val="0"/>
              <w:rPr>
                <w:sz w:val="20"/>
                <w:szCs w:val="20"/>
              </w:rPr>
            </w:pPr>
            <w:r>
              <w:rPr>
                <w:sz w:val="20"/>
              </w:rPr>
              <w:t>· Q2 Publications or similar:</w:t>
            </w:r>
          </w:p>
          <w:p w14:paraId="045D5CC2" w14:textId="77777777" w:rsidR="0017095C" w:rsidRPr="004D7361" w:rsidRDefault="0017095C" w:rsidP="0017095C">
            <w:pPr>
              <w:tabs>
                <w:tab w:val="left" w:pos="1344"/>
                <w:tab w:val="left" w:pos="5103"/>
              </w:tabs>
              <w:autoSpaceDE w:val="0"/>
              <w:autoSpaceDN w:val="0"/>
              <w:rPr>
                <w:sz w:val="20"/>
                <w:szCs w:val="20"/>
              </w:rPr>
            </w:pPr>
          </w:p>
          <w:p w14:paraId="0CBC1ED9" w14:textId="77777777" w:rsidR="0017095C" w:rsidRPr="004D7361" w:rsidRDefault="0017095C" w:rsidP="0017095C">
            <w:pPr>
              <w:tabs>
                <w:tab w:val="left" w:pos="1344"/>
                <w:tab w:val="left" w:pos="5103"/>
              </w:tabs>
              <w:autoSpaceDE w:val="0"/>
              <w:autoSpaceDN w:val="0"/>
              <w:rPr>
                <w:sz w:val="20"/>
                <w:szCs w:val="20"/>
              </w:rPr>
            </w:pPr>
            <w:r>
              <w:rPr>
                <w:sz w:val="20"/>
              </w:rPr>
              <w:t>· Q3 Publications or similar:</w:t>
            </w:r>
          </w:p>
          <w:p w14:paraId="27F8304B" w14:textId="77777777" w:rsidR="0017095C" w:rsidRPr="004D7361" w:rsidRDefault="0017095C" w:rsidP="0017095C">
            <w:pPr>
              <w:tabs>
                <w:tab w:val="left" w:pos="1344"/>
                <w:tab w:val="left" w:pos="5103"/>
              </w:tabs>
              <w:autoSpaceDE w:val="0"/>
              <w:autoSpaceDN w:val="0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 </w:t>
            </w:r>
          </w:p>
          <w:p w14:paraId="77616F54" w14:textId="77777777" w:rsidR="0017095C" w:rsidRPr="004D7361" w:rsidRDefault="0017095C" w:rsidP="0017095C">
            <w:pPr>
              <w:tabs>
                <w:tab w:val="left" w:pos="1344"/>
                <w:tab w:val="left" w:pos="5103"/>
              </w:tabs>
              <w:autoSpaceDE w:val="0"/>
              <w:autoSpaceDN w:val="0"/>
              <w:rPr>
                <w:sz w:val="20"/>
                <w:szCs w:val="20"/>
              </w:rPr>
            </w:pPr>
            <w:r>
              <w:rPr>
                <w:sz w:val="20"/>
              </w:rPr>
              <w:t>· Q4 Publications or similar:</w:t>
            </w:r>
          </w:p>
          <w:p w14:paraId="3C5BBBE2" w14:textId="77777777" w:rsidR="0017095C" w:rsidRDefault="0017095C" w:rsidP="001B6D98">
            <w:pPr>
              <w:tabs>
                <w:tab w:val="left" w:pos="1560"/>
              </w:tabs>
              <w:rPr>
                <w:b/>
              </w:rPr>
            </w:pPr>
          </w:p>
          <w:p w14:paraId="3FA51FED" w14:textId="6DC5F1D4" w:rsidR="001B6D98" w:rsidRPr="000D277C" w:rsidRDefault="001B6D98" w:rsidP="001B6D98">
            <w:pPr>
              <w:tabs>
                <w:tab w:val="left" w:pos="1560"/>
              </w:tabs>
            </w:pPr>
            <w:r>
              <w:rPr>
                <w:i/>
                <w:sz w:val="20"/>
              </w:rPr>
              <w:t>** If no indicators of quality are indicated, publications will not be assessed.</w:t>
            </w:r>
          </w:p>
        </w:tc>
      </w:tr>
      <w:tr w:rsidR="000D277C" w14:paraId="49866758" w14:textId="77777777" w:rsidTr="001B6D98">
        <w:tc>
          <w:tcPr>
            <w:tcW w:w="8638" w:type="dxa"/>
          </w:tcPr>
          <w:p w14:paraId="70AB115C" w14:textId="12DC1266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  <w:r>
              <w:rPr>
                <w:b/>
              </w:rPr>
              <w:t xml:space="preserve">Collaboration </w:t>
            </w:r>
            <w:r w:rsidR="00077DAB">
              <w:rPr>
                <w:b/>
              </w:rPr>
              <w:t>Fellowship</w:t>
            </w:r>
            <w:r>
              <w:rPr>
                <w:b/>
              </w:rPr>
              <w:t>:</w:t>
            </w:r>
          </w:p>
          <w:p w14:paraId="7DE629B9" w14:textId="77777777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</w:p>
          <w:p w14:paraId="7A69D7BD" w14:textId="5EBEBA05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</w:p>
        </w:tc>
      </w:tr>
      <w:tr w:rsidR="000D277C" w14:paraId="2F0A9F3A" w14:textId="77777777" w:rsidTr="001B6D98">
        <w:tc>
          <w:tcPr>
            <w:tcW w:w="8638" w:type="dxa"/>
          </w:tcPr>
          <w:p w14:paraId="5289E9CD" w14:textId="1EA34879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  <w:r>
              <w:rPr>
                <w:b/>
                <w:bCs/>
              </w:rPr>
              <w:t>Participation in other pre-doctoral calls:</w:t>
            </w:r>
            <w:r>
              <w:rPr>
                <w:b/>
              </w:rPr>
              <w:t xml:space="preserve"> </w:t>
            </w:r>
            <w:r>
              <w:rPr>
                <w:b/>
                <w:i/>
                <w:sz w:val="20"/>
              </w:rPr>
              <w:t>(please specify)</w:t>
            </w:r>
          </w:p>
          <w:p w14:paraId="01DBA289" w14:textId="77777777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</w:p>
          <w:p w14:paraId="6EFB0563" w14:textId="04CD4983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</w:p>
        </w:tc>
      </w:tr>
      <w:tr w:rsidR="000D277C" w14:paraId="3B0A2305" w14:textId="77777777" w:rsidTr="001B6D98">
        <w:tc>
          <w:tcPr>
            <w:tcW w:w="8638" w:type="dxa"/>
          </w:tcPr>
          <w:p w14:paraId="737F2B3F" w14:textId="77777777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  <w:r>
              <w:rPr>
                <w:b/>
              </w:rPr>
              <w:t>Official language certification:</w:t>
            </w:r>
          </w:p>
          <w:p w14:paraId="61F70CDA" w14:textId="77777777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</w:p>
          <w:p w14:paraId="5ADBBDB8" w14:textId="3C9D241C" w:rsidR="000D277C" w:rsidRDefault="000D277C" w:rsidP="001B6D98">
            <w:pPr>
              <w:tabs>
                <w:tab w:val="left" w:pos="1560"/>
              </w:tabs>
              <w:rPr>
                <w:b/>
              </w:rPr>
            </w:pPr>
          </w:p>
        </w:tc>
      </w:tr>
    </w:tbl>
    <w:p w14:paraId="282D8A7C" w14:textId="77777777" w:rsidR="00965A46" w:rsidRDefault="00965A46" w:rsidP="002212FA">
      <w:pPr>
        <w:jc w:val="both"/>
        <w:rPr>
          <w:b/>
        </w:rPr>
      </w:pPr>
    </w:p>
    <w:p w14:paraId="76268DBC" w14:textId="25941D46" w:rsidR="002212FA" w:rsidRPr="000D277C" w:rsidRDefault="002212FA" w:rsidP="002212FA">
      <w:pPr>
        <w:jc w:val="both"/>
        <w:rPr>
          <w:i/>
        </w:rPr>
      </w:pPr>
      <w:r>
        <w:rPr>
          <w:i/>
        </w:rPr>
        <w:t>** The size of the table can be modified to include as many merits as desired in each of the sections. No new sections may be included.</w:t>
      </w:r>
    </w:p>
    <w:p w14:paraId="40186B92" w14:textId="77777777" w:rsidR="001B6D98" w:rsidRDefault="001B6D98" w:rsidP="001B6D98">
      <w:pPr>
        <w:tabs>
          <w:tab w:val="left" w:pos="1560"/>
        </w:tabs>
        <w:rPr>
          <w:b/>
        </w:rPr>
      </w:pPr>
    </w:p>
    <w:p w14:paraId="2C29BD7E" w14:textId="77777777" w:rsidR="00D34D12" w:rsidRDefault="00D34D12" w:rsidP="001B6D98">
      <w:pPr>
        <w:tabs>
          <w:tab w:val="left" w:pos="1560"/>
        </w:tabs>
        <w:rPr>
          <w:b/>
        </w:rPr>
      </w:pPr>
    </w:p>
    <w:p w14:paraId="58575194" w14:textId="77777777" w:rsidR="00D34D12" w:rsidRDefault="00D34D12" w:rsidP="001B6D98">
      <w:pPr>
        <w:tabs>
          <w:tab w:val="left" w:pos="1560"/>
        </w:tabs>
        <w:rPr>
          <w:b/>
        </w:rPr>
      </w:pPr>
    </w:p>
    <w:p w14:paraId="28E18D8F" w14:textId="77777777" w:rsidR="00D34D12" w:rsidRDefault="00D34D12" w:rsidP="001B6D98">
      <w:pPr>
        <w:tabs>
          <w:tab w:val="left" w:pos="1560"/>
        </w:tabs>
        <w:rPr>
          <w:b/>
        </w:rPr>
      </w:pPr>
    </w:p>
    <w:p w14:paraId="700064EA" w14:textId="77777777" w:rsidR="00D34D12" w:rsidRDefault="00D34D12" w:rsidP="001B6D98">
      <w:pPr>
        <w:tabs>
          <w:tab w:val="left" w:pos="1560"/>
        </w:tabs>
        <w:rPr>
          <w:b/>
        </w:rPr>
      </w:pPr>
    </w:p>
    <w:p w14:paraId="5A2C472A" w14:textId="77777777" w:rsidR="00D34D12" w:rsidRDefault="00D34D12" w:rsidP="001B6D98">
      <w:pPr>
        <w:tabs>
          <w:tab w:val="left" w:pos="1560"/>
        </w:tabs>
        <w:rPr>
          <w:b/>
        </w:rPr>
      </w:pPr>
    </w:p>
    <w:p w14:paraId="6FB2EE4C" w14:textId="77777777" w:rsidR="00D34D12" w:rsidRDefault="00D34D12" w:rsidP="001B6D98">
      <w:pPr>
        <w:tabs>
          <w:tab w:val="left" w:pos="1560"/>
        </w:tabs>
        <w:rPr>
          <w:b/>
        </w:rPr>
      </w:pPr>
    </w:p>
    <w:p w14:paraId="03E386B3" w14:textId="77777777" w:rsidR="001B6D98" w:rsidRDefault="001B6D98" w:rsidP="001B6D98">
      <w:pPr>
        <w:tabs>
          <w:tab w:val="left" w:pos="1560"/>
        </w:tabs>
        <w:rPr>
          <w:b/>
        </w:rPr>
      </w:pPr>
    </w:p>
    <w:p w14:paraId="3E6CC3DC" w14:textId="77777777" w:rsidR="00D34D12" w:rsidRDefault="00D34D12" w:rsidP="001B6D98">
      <w:pPr>
        <w:tabs>
          <w:tab w:val="left" w:pos="1560"/>
        </w:tabs>
        <w:rPr>
          <w:b/>
        </w:rPr>
      </w:pPr>
    </w:p>
    <w:p w14:paraId="6DA29846" w14:textId="77777777" w:rsidR="00D34D12" w:rsidRDefault="00D34D12" w:rsidP="001B6D98">
      <w:pPr>
        <w:tabs>
          <w:tab w:val="left" w:pos="1560"/>
        </w:tabs>
        <w:rPr>
          <w:b/>
        </w:rPr>
      </w:pPr>
    </w:p>
    <w:p w14:paraId="11B8AEF7" w14:textId="6E5C30B6" w:rsidR="00D34D12" w:rsidRPr="003D710C" w:rsidRDefault="001B6D98" w:rsidP="00D34D12">
      <w:pPr>
        <w:jc w:val="center"/>
        <w:rPr>
          <w:b/>
        </w:rPr>
      </w:pPr>
      <w:r>
        <w:rPr>
          <w:b/>
        </w:rPr>
        <w:tab/>
        <w:t xml:space="preserve"> </w:t>
      </w:r>
    </w:p>
    <w:p w14:paraId="751D052E" w14:textId="77777777" w:rsidR="00D34D12" w:rsidRDefault="00D34D12" w:rsidP="00D34D12"/>
    <w:p w14:paraId="516AD2D7" w14:textId="77777777" w:rsidR="00D34D12" w:rsidRDefault="00D34D12" w:rsidP="00D34D12">
      <w:pPr>
        <w:jc w:val="center"/>
        <w:rPr>
          <w:b/>
        </w:rPr>
      </w:pPr>
    </w:p>
    <w:p w14:paraId="755CB28A" w14:textId="77777777" w:rsidR="00D34D12" w:rsidRPr="00304800" w:rsidRDefault="00D34D12" w:rsidP="00D34D12">
      <w:pPr>
        <w:jc w:val="center"/>
        <w:rPr>
          <w:b/>
          <w:sz w:val="20"/>
          <w:szCs w:val="20"/>
        </w:rPr>
      </w:pPr>
      <w:r>
        <w:rPr>
          <w:b/>
          <w:sz w:val="20"/>
        </w:rPr>
        <w:t>APPLICANT’S DECLARATION OF RESPONSIBILITY</w:t>
      </w:r>
    </w:p>
    <w:p w14:paraId="003A49A7" w14:textId="77777777" w:rsidR="00D34D12" w:rsidRPr="00304800" w:rsidRDefault="00D34D12" w:rsidP="00D34D12">
      <w:pPr>
        <w:jc w:val="center"/>
        <w:rPr>
          <w:sz w:val="20"/>
          <w:szCs w:val="20"/>
        </w:rPr>
      </w:pPr>
    </w:p>
    <w:p w14:paraId="57284656" w14:textId="77777777" w:rsidR="00D34D12" w:rsidRPr="00304800" w:rsidRDefault="00D34D12" w:rsidP="00D34D12">
      <w:pPr>
        <w:jc w:val="center"/>
        <w:rPr>
          <w:sz w:val="20"/>
          <w:szCs w:val="20"/>
        </w:rPr>
      </w:pPr>
    </w:p>
    <w:p w14:paraId="36C32127" w14:textId="7C45F14C" w:rsidR="00D34D12" w:rsidRPr="00304800" w:rsidRDefault="00D34D12" w:rsidP="00D34D12">
      <w:pPr>
        <w:jc w:val="both"/>
        <w:rPr>
          <w:sz w:val="20"/>
          <w:szCs w:val="20"/>
        </w:rPr>
      </w:pPr>
      <w:r>
        <w:rPr>
          <w:sz w:val="20"/>
        </w:rPr>
        <w:t>Mr/Ms………………………………………………………………………………………</w:t>
      </w:r>
    </w:p>
    <w:p w14:paraId="621B30D3" w14:textId="77777777" w:rsidR="00D34D12" w:rsidRPr="00304800" w:rsidRDefault="00D34D12" w:rsidP="00D34D12">
      <w:pPr>
        <w:jc w:val="both"/>
        <w:rPr>
          <w:sz w:val="20"/>
          <w:szCs w:val="20"/>
        </w:rPr>
      </w:pPr>
    </w:p>
    <w:p w14:paraId="11700EA7" w14:textId="7AF90311" w:rsidR="00D34D12" w:rsidRPr="00304800" w:rsidRDefault="00D34D12" w:rsidP="00D34D12">
      <w:pPr>
        <w:jc w:val="both"/>
        <w:rPr>
          <w:sz w:val="20"/>
          <w:szCs w:val="20"/>
        </w:rPr>
      </w:pPr>
      <w:r>
        <w:rPr>
          <w:b/>
          <w:bCs/>
          <w:sz w:val="20"/>
        </w:rPr>
        <w:t xml:space="preserve">I </w:t>
      </w:r>
      <w:r w:rsidR="00497B0D">
        <w:rPr>
          <w:b/>
          <w:bCs/>
          <w:sz w:val="20"/>
        </w:rPr>
        <w:t xml:space="preserve">HEREBY </w:t>
      </w:r>
      <w:r>
        <w:rPr>
          <w:b/>
          <w:bCs/>
          <w:sz w:val="20"/>
        </w:rPr>
        <w:t>DECLARE UNDER MY RESPONSIBILITY</w:t>
      </w:r>
      <w:r>
        <w:rPr>
          <w:sz w:val="20"/>
        </w:rPr>
        <w:t xml:space="preserve"> that there are no inaccuracies, falsehoods</w:t>
      </w:r>
      <w:r w:rsidR="00CF3859">
        <w:rPr>
          <w:sz w:val="20"/>
        </w:rPr>
        <w:t>,</w:t>
      </w:r>
      <w:r>
        <w:rPr>
          <w:sz w:val="20"/>
        </w:rPr>
        <w:t xml:space="preserve"> or omissions of an essential nature in the data and documentation of my curriculum vitae.</w:t>
      </w:r>
    </w:p>
    <w:p w14:paraId="0BB8D436" w14:textId="77777777" w:rsidR="00D34D12" w:rsidRPr="00304800" w:rsidRDefault="00D34D12" w:rsidP="00D34D12">
      <w:pPr>
        <w:jc w:val="both"/>
        <w:rPr>
          <w:sz w:val="20"/>
          <w:szCs w:val="20"/>
        </w:rPr>
      </w:pPr>
    </w:p>
    <w:p w14:paraId="0B2C90A8" w14:textId="77777777" w:rsidR="00D34D12" w:rsidRPr="00304800" w:rsidRDefault="00D34D12" w:rsidP="00D34D12">
      <w:pPr>
        <w:jc w:val="both"/>
        <w:rPr>
          <w:sz w:val="20"/>
          <w:szCs w:val="20"/>
        </w:rPr>
      </w:pPr>
    </w:p>
    <w:p w14:paraId="47B634C7" w14:textId="77777777" w:rsidR="00D34D12" w:rsidRPr="00304800" w:rsidRDefault="00D34D12" w:rsidP="00D34D12">
      <w:pPr>
        <w:jc w:val="both"/>
        <w:rPr>
          <w:sz w:val="20"/>
          <w:szCs w:val="20"/>
        </w:rPr>
      </w:pPr>
    </w:p>
    <w:p w14:paraId="4CB1E409" w14:textId="35A898BC" w:rsidR="00D34D12" w:rsidRPr="00304800" w:rsidRDefault="00D34D12" w:rsidP="00D34D12">
      <w:pPr>
        <w:jc w:val="center"/>
        <w:rPr>
          <w:sz w:val="20"/>
          <w:szCs w:val="20"/>
        </w:rPr>
      </w:pPr>
      <w:r>
        <w:rPr>
          <w:sz w:val="20"/>
        </w:rPr>
        <w:t>In Salamanca, on….. of …………….. of 2023.</w:t>
      </w:r>
    </w:p>
    <w:p w14:paraId="5F86093E" w14:textId="77777777" w:rsidR="00D34D12" w:rsidRPr="00304800" w:rsidRDefault="00D34D12" w:rsidP="00D34D12">
      <w:pPr>
        <w:jc w:val="center"/>
        <w:rPr>
          <w:sz w:val="20"/>
          <w:szCs w:val="20"/>
        </w:rPr>
      </w:pPr>
    </w:p>
    <w:p w14:paraId="0A276564" w14:textId="77777777" w:rsidR="00D34D12" w:rsidRPr="00304800" w:rsidRDefault="00D34D12" w:rsidP="00D34D12">
      <w:pPr>
        <w:jc w:val="center"/>
        <w:rPr>
          <w:sz w:val="20"/>
          <w:szCs w:val="20"/>
        </w:rPr>
      </w:pPr>
    </w:p>
    <w:p w14:paraId="2469544B" w14:textId="77777777" w:rsidR="00D34D12" w:rsidRPr="00304800" w:rsidRDefault="00D34D12" w:rsidP="00D34D12">
      <w:pPr>
        <w:jc w:val="center"/>
        <w:rPr>
          <w:sz w:val="20"/>
          <w:szCs w:val="20"/>
        </w:rPr>
      </w:pPr>
    </w:p>
    <w:p w14:paraId="341D7B1F" w14:textId="77777777" w:rsidR="00D34D12" w:rsidRPr="00304800" w:rsidRDefault="00D34D12" w:rsidP="00D34D12">
      <w:pPr>
        <w:rPr>
          <w:sz w:val="20"/>
          <w:szCs w:val="20"/>
        </w:rPr>
      </w:pPr>
    </w:p>
    <w:p w14:paraId="6A0927CE" w14:textId="77777777" w:rsidR="00D34D12" w:rsidRDefault="00D34D12" w:rsidP="00D34D12">
      <w:pPr>
        <w:jc w:val="center"/>
        <w:rPr>
          <w:sz w:val="20"/>
          <w:szCs w:val="20"/>
        </w:rPr>
      </w:pPr>
      <w:r>
        <w:rPr>
          <w:sz w:val="20"/>
        </w:rPr>
        <w:t>Signed.:………………………………………………..</w:t>
      </w:r>
    </w:p>
    <w:p w14:paraId="37B0F035" w14:textId="77777777" w:rsidR="006158E8" w:rsidRDefault="006158E8" w:rsidP="00D34D12">
      <w:pPr>
        <w:jc w:val="center"/>
        <w:rPr>
          <w:sz w:val="20"/>
          <w:szCs w:val="20"/>
        </w:rPr>
      </w:pPr>
    </w:p>
    <w:p w14:paraId="19FBEE48" w14:textId="77777777" w:rsidR="006158E8" w:rsidRDefault="006158E8" w:rsidP="00D34D12">
      <w:pPr>
        <w:jc w:val="center"/>
        <w:rPr>
          <w:sz w:val="20"/>
          <w:szCs w:val="20"/>
        </w:rPr>
      </w:pPr>
    </w:p>
    <w:p w14:paraId="70F10F81" w14:textId="77777777" w:rsidR="006158E8" w:rsidRDefault="006158E8" w:rsidP="00D34D12">
      <w:pPr>
        <w:jc w:val="center"/>
        <w:rPr>
          <w:sz w:val="20"/>
          <w:szCs w:val="20"/>
        </w:rPr>
      </w:pPr>
    </w:p>
    <w:p w14:paraId="6AECAF69" w14:textId="42ECBDA0" w:rsidR="006158E8" w:rsidRPr="006158E8" w:rsidRDefault="006158E8" w:rsidP="00D34D12">
      <w:pPr>
        <w:jc w:val="center"/>
        <w:rPr>
          <w:b/>
          <w:i/>
          <w:sz w:val="20"/>
          <w:szCs w:val="20"/>
        </w:rPr>
      </w:pPr>
      <w:r>
        <w:rPr>
          <w:i/>
          <w:sz w:val="20"/>
        </w:rPr>
        <w:t>(This document must be signed electronically.)</w:t>
      </w:r>
    </w:p>
    <w:p w14:paraId="4AB33F84" w14:textId="77777777" w:rsidR="001B6D98" w:rsidRPr="001B6D98" w:rsidRDefault="001B6D98" w:rsidP="001B6D98">
      <w:pPr>
        <w:tabs>
          <w:tab w:val="left" w:pos="1560"/>
        </w:tabs>
        <w:rPr>
          <w:b/>
        </w:rPr>
      </w:pPr>
    </w:p>
    <w:sectPr w:rsidR="001B6D98" w:rsidRPr="001B6D98" w:rsidSect="00560FC7">
      <w:headerReference w:type="default" r:id="rId6"/>
      <w:pgSz w:w="11900" w:h="16840"/>
      <w:pgMar w:top="2246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0B49F" w14:textId="77777777" w:rsidR="00722B6A" w:rsidRDefault="00722B6A" w:rsidP="001B6D98">
      <w:r>
        <w:separator/>
      </w:r>
    </w:p>
  </w:endnote>
  <w:endnote w:type="continuationSeparator" w:id="0">
    <w:p w14:paraId="59885B27" w14:textId="77777777" w:rsidR="00722B6A" w:rsidRDefault="00722B6A" w:rsidP="001B6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F738B" w14:textId="77777777" w:rsidR="00722B6A" w:rsidRDefault="00722B6A" w:rsidP="001B6D98">
      <w:r>
        <w:separator/>
      </w:r>
    </w:p>
  </w:footnote>
  <w:footnote w:type="continuationSeparator" w:id="0">
    <w:p w14:paraId="61350B61" w14:textId="77777777" w:rsidR="00722B6A" w:rsidRDefault="00722B6A" w:rsidP="001B6D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949C2" w14:textId="1DA61665" w:rsidR="00304800" w:rsidRDefault="00CD334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EAF0F2A" wp14:editId="282910E2">
              <wp:simplePos x="0" y="0"/>
              <wp:positionH relativeFrom="column">
                <wp:posOffset>4406265</wp:posOffset>
              </wp:positionH>
              <wp:positionV relativeFrom="paragraph">
                <wp:posOffset>43400</wp:posOffset>
              </wp:positionV>
              <wp:extent cx="1304925" cy="691763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04925" cy="6917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49F72B" w14:textId="77777777" w:rsidR="00304800" w:rsidRDefault="00304800" w:rsidP="001B6D98">
                          <w:pPr>
                            <w:pStyle w:val="BodyText"/>
                            <w:kinsoku w:val="0"/>
                            <w:overflowPunct w:val="0"/>
                            <w:spacing w:before="12" w:line="276" w:lineRule="auto"/>
                            <w:ind w:left="20" w:right="9"/>
                            <w:jc w:val="left"/>
                            <w:rPr>
                              <w:rFonts w:ascii="Times New Roman" w:hAnsi="Times New Roman" w:cs="Times New Roman"/>
                              <w:color w:val="D11D1D"/>
                              <w:spacing w:val="-3"/>
                              <w:w w:val="95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/>
                              <w:color w:val="D11D1D"/>
                              <w:sz w:val="18"/>
                            </w:rPr>
                            <w:t>VICE-RECTORATE FOR RESEARCH AND KNOWLEDGE TRANSFER</w:t>
                          </w:r>
                        </w:p>
                        <w:p w14:paraId="5D9BF6CC" w14:textId="38E2B942" w:rsidR="00304800" w:rsidRDefault="00304800" w:rsidP="001B6D98">
                          <w:pPr>
                            <w:pStyle w:val="BodyText"/>
                            <w:kinsoku w:val="0"/>
                            <w:overflowPunct w:val="0"/>
                            <w:spacing w:before="6" w:line="259" w:lineRule="auto"/>
                            <w:ind w:left="20" w:right="9"/>
                            <w:jc w:val="left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357E991" w14:textId="77777777" w:rsidR="00304800" w:rsidRDefault="00304800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AF0F2A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6" type="#_x0000_t202" style="position:absolute;margin-left:346.95pt;margin-top:3.4pt;width:102.75pt;height:54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" filled="f" stroked="f">
              <v:textbox>
                <w:txbxContent>
                  <w:p w14:paraId="1149F72B" w14:textId="77777777" w:rsidR="00304800" w:rsidRDefault="00304800" w:rsidP="001B6D98">
                    <w:pPr>
                      <w:pStyle w:val="BodyText"/>
                      <w:kinsoku w:val="0"/>
                      <w:overflowPunct w:val="0"/>
                      <w:spacing w:before="12" w:line="276" w:lineRule="auto"/>
                      <w:ind w:left="20" w:right="9"/>
                      <w:jc w:val="left"/>
                      <w:rPr>
                        <w:rFonts w:ascii="Times New Roman" w:hAnsi="Times New Roman" w:cs="Times New Roman"/>
                        <w:color w:val="D11D1D"/>
                        <w:spacing w:val="-3"/>
                        <w:w w:val="95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/>
                        <w:color w:val="D11D1D"/>
                        <w:sz w:val="18"/>
                      </w:rPr>
                      <w:t>VICE-RECTORATE FOR RESEARCH AND KNOWLEDGE TRANSFER</w:t>
                    </w:r>
                  </w:p>
                  <w:p w14:paraId="5D9BF6CC" w14:textId="38E2B942" w:rsidR="00304800" w:rsidRDefault="00304800" w:rsidP="001B6D98">
                    <w:pPr>
                      <w:pStyle w:val="BodyText"/>
                      <w:kinsoku w:val="0"/>
                      <w:overflowPunct w:val="0"/>
                      <w:spacing w:before="6" w:line="259" w:lineRule="auto"/>
                      <w:ind w:left="20" w:right="9"/>
                      <w:jc w:val="left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357E991" w14:textId="77777777" w:rsidR="00304800" w:rsidRDefault="00304800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824" behindDoc="0" locked="0" layoutInCell="1" allowOverlap="1" wp14:anchorId="45AA62BC" wp14:editId="4B672F30">
          <wp:simplePos x="0" y="0"/>
          <wp:positionH relativeFrom="column">
            <wp:posOffset>2474595</wp:posOffset>
          </wp:positionH>
          <wp:positionV relativeFrom="paragraph">
            <wp:posOffset>-121285</wp:posOffset>
          </wp:positionV>
          <wp:extent cx="1677600" cy="799200"/>
          <wp:effectExtent l="0" t="0" r="0" b="1270"/>
          <wp:wrapSquare wrapText="bothSides"/>
          <wp:docPr id="3" name="Imagen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7600" cy="799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896" behindDoc="0" locked="0" layoutInCell="1" allowOverlap="1" wp14:anchorId="0C17F168" wp14:editId="07B5D4D8">
          <wp:simplePos x="0" y="0"/>
          <wp:positionH relativeFrom="column">
            <wp:posOffset>-432435</wp:posOffset>
          </wp:positionH>
          <wp:positionV relativeFrom="paragraph">
            <wp:posOffset>-82550</wp:posOffset>
          </wp:positionV>
          <wp:extent cx="2480400" cy="756000"/>
          <wp:effectExtent l="0" t="0" r="0" b="6350"/>
          <wp:wrapSquare wrapText="bothSides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0400" cy="75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sTQ2NjIxtTAyMTRR0lEKTi0uzszPAykwqgUAiPtv+SwAAAA="/>
  </w:docVars>
  <w:rsids>
    <w:rsidRoot w:val="001B6D98"/>
    <w:rsid w:val="00077DAB"/>
    <w:rsid w:val="000C78A0"/>
    <w:rsid w:val="000D277C"/>
    <w:rsid w:val="0017095C"/>
    <w:rsid w:val="001B6D98"/>
    <w:rsid w:val="002212FA"/>
    <w:rsid w:val="00304800"/>
    <w:rsid w:val="00316D7F"/>
    <w:rsid w:val="00345F68"/>
    <w:rsid w:val="00497B0D"/>
    <w:rsid w:val="00560FC7"/>
    <w:rsid w:val="00571E63"/>
    <w:rsid w:val="006158E8"/>
    <w:rsid w:val="00654B09"/>
    <w:rsid w:val="00722B6A"/>
    <w:rsid w:val="00784C55"/>
    <w:rsid w:val="008807A7"/>
    <w:rsid w:val="008833A7"/>
    <w:rsid w:val="008A20EE"/>
    <w:rsid w:val="00910D1B"/>
    <w:rsid w:val="00965A46"/>
    <w:rsid w:val="0099696A"/>
    <w:rsid w:val="00A04EDE"/>
    <w:rsid w:val="00B31880"/>
    <w:rsid w:val="00CD2587"/>
    <w:rsid w:val="00CD3340"/>
    <w:rsid w:val="00CF3859"/>
    <w:rsid w:val="00D34D12"/>
    <w:rsid w:val="00D82758"/>
    <w:rsid w:val="00E91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A43F8CD"/>
  <w14:defaultImageDpi w14:val="300"/>
  <w15:docId w15:val="{96550FE6-F258-4A42-8998-E434B7D54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GB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6D98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6D98"/>
  </w:style>
  <w:style w:type="paragraph" w:styleId="Footer">
    <w:name w:val="footer"/>
    <w:basedOn w:val="Normal"/>
    <w:link w:val="FooterChar"/>
    <w:uiPriority w:val="99"/>
    <w:unhideWhenUsed/>
    <w:rsid w:val="001B6D98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6D98"/>
  </w:style>
  <w:style w:type="paragraph" w:styleId="BodyText">
    <w:name w:val="Body Text"/>
    <w:basedOn w:val="Normal"/>
    <w:link w:val="BodyTextChar"/>
    <w:uiPriority w:val="1"/>
    <w:qFormat/>
    <w:rsid w:val="001B6D98"/>
    <w:pPr>
      <w:widowControl w:val="0"/>
      <w:autoSpaceDE w:val="0"/>
      <w:autoSpaceDN w:val="0"/>
      <w:adjustRightInd w:val="0"/>
      <w:jc w:val="both"/>
    </w:pPr>
    <w:rPr>
      <w:rFonts w:ascii="Calibri" w:eastAsia="Times New Roman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B6D98"/>
    <w:rPr>
      <w:rFonts w:ascii="Calibri" w:eastAsia="Times New Roman" w:hAnsi="Calibri" w:cs="Calibri"/>
      <w:sz w:val="22"/>
      <w:szCs w:val="22"/>
      <w:lang w:val="en-GB"/>
    </w:rPr>
  </w:style>
  <w:style w:type="table" w:styleId="TableGrid">
    <w:name w:val="Table Grid"/>
    <w:basedOn w:val="TableNormal"/>
    <w:uiPriority w:val="59"/>
    <w:rsid w:val="001B6D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2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</dc:creator>
  <cp:keywords/>
  <dc:description/>
  <cp:lastModifiedBy>EMMA-JANE KECK MURRAY</cp:lastModifiedBy>
  <cp:revision>4</cp:revision>
  <dcterms:created xsi:type="dcterms:W3CDTF">2023-11-06T13:05:00Z</dcterms:created>
  <dcterms:modified xsi:type="dcterms:W3CDTF">2023-11-17T13:26:00Z</dcterms:modified>
</cp:coreProperties>
</file>